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42CFC2C" w14:textId="77777777" w:rsidR="00CB6EF5" w:rsidRDefault="00CB6EF5">
      <w:pPr>
        <w:pStyle w:val="Heading1"/>
        <w:rPr>
          <w:sz w:val="28"/>
          <w:szCs w:val="28"/>
        </w:rPr>
      </w:pPr>
      <w:bookmarkStart w:id="0" w:name="_wm7d9ir5vubo" w:colFirst="0" w:colLast="0"/>
      <w:bookmarkEnd w:id="0"/>
    </w:p>
    <w:tbl>
      <w:tblPr>
        <w:tblStyle w:val="a"/>
        <w:tblW w:w="10800" w:type="dxa"/>
        <w:tblInd w:w="1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5400"/>
        <w:gridCol w:w="5400"/>
      </w:tblGrid>
      <w:tr w:rsidR="00CB6EF5" w14:paraId="4F657370" w14:textId="77777777">
        <w:trPr>
          <w:trHeight w:val="400"/>
        </w:trPr>
        <w:tc>
          <w:tcPr>
            <w:tcW w:w="54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D30C4A" w14:textId="501D9D70" w:rsidR="00CB6EF5" w:rsidRDefault="00022515">
            <w:pPr>
              <w:widowControl w:val="0"/>
              <w:spacing w:after="0" w:line="240" w:lineRule="auto"/>
              <w:rPr>
                <w:b/>
              </w:rPr>
            </w:pPr>
            <w:r w:rsidRPr="00022515">
              <w:rPr>
                <w:b/>
              </w:rPr>
              <w:t>Ref No: 002</w:t>
            </w:r>
          </w:p>
        </w:tc>
        <w:tc>
          <w:tcPr>
            <w:tcW w:w="54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8B205E" w14:textId="3F503A6B" w:rsidR="00CB6EF5" w:rsidRDefault="00BC573A">
            <w:pPr>
              <w:widowControl w:val="0"/>
              <w:spacing w:after="0" w:line="240" w:lineRule="auto"/>
              <w:rPr>
                <w:b/>
              </w:rPr>
            </w:pPr>
            <w:r>
              <w:rPr>
                <w:b/>
              </w:rPr>
              <w:t>Addendum No:</w:t>
            </w:r>
            <w:r w:rsidR="00022515">
              <w:rPr>
                <w:b/>
              </w:rPr>
              <w:t xml:space="preserve"> 001-2025</w:t>
            </w:r>
          </w:p>
        </w:tc>
      </w:tr>
      <w:tr w:rsidR="00CB6EF5" w14:paraId="5C9A564A" w14:textId="77777777">
        <w:trPr>
          <w:trHeight w:val="400"/>
        </w:trPr>
        <w:tc>
          <w:tcPr>
            <w:tcW w:w="54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0A7FDC" w14:textId="286B5C3C" w:rsidR="00CB6EF5" w:rsidRDefault="00022515">
            <w:pPr>
              <w:widowControl w:val="0"/>
              <w:spacing w:after="0" w:line="240" w:lineRule="auto"/>
              <w:rPr>
                <w:b/>
              </w:rPr>
            </w:pPr>
            <w:r>
              <w:rPr>
                <w:b/>
              </w:rPr>
              <w:t xml:space="preserve">EOI </w:t>
            </w:r>
            <w:r w:rsidR="00BC573A">
              <w:rPr>
                <w:b/>
              </w:rPr>
              <w:t>Name:</w:t>
            </w:r>
            <w:r>
              <w:rPr>
                <w:b/>
              </w:rPr>
              <w:t xml:space="preserve"> </w:t>
            </w:r>
            <w:r w:rsidRPr="00022515">
              <w:rPr>
                <w:b/>
              </w:rPr>
              <w:t>Savings Groups Agent Channel Development, Training and Deployment</w:t>
            </w:r>
            <w:r>
              <w:rPr>
                <w:b/>
              </w:rPr>
              <w:t>.</w:t>
            </w:r>
          </w:p>
        </w:tc>
        <w:tc>
          <w:tcPr>
            <w:tcW w:w="54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D7CB2C" w14:textId="2EDA1A63" w:rsidR="00CB6EF5" w:rsidRDefault="00BC573A">
            <w:pPr>
              <w:widowControl w:val="0"/>
              <w:spacing w:after="0" w:line="240" w:lineRule="auto"/>
              <w:rPr>
                <w:b/>
              </w:rPr>
            </w:pPr>
            <w:r>
              <w:rPr>
                <w:b/>
              </w:rPr>
              <w:t>Date Issued:</w:t>
            </w:r>
            <w:r w:rsidR="00022515">
              <w:rPr>
                <w:b/>
              </w:rPr>
              <w:t>10</w:t>
            </w:r>
            <w:r w:rsidR="00022515" w:rsidRPr="00022515">
              <w:rPr>
                <w:b/>
                <w:vertAlign w:val="superscript"/>
              </w:rPr>
              <w:t>th</w:t>
            </w:r>
            <w:r w:rsidR="00022515">
              <w:rPr>
                <w:b/>
              </w:rPr>
              <w:t xml:space="preserve"> March 2025</w:t>
            </w:r>
          </w:p>
        </w:tc>
      </w:tr>
    </w:tbl>
    <w:p w14:paraId="27ED36AB" w14:textId="77777777" w:rsidR="00CB6EF5" w:rsidRDefault="00CB6EF5">
      <w:pPr>
        <w:spacing w:line="240" w:lineRule="auto"/>
        <w:rPr>
          <w:rFonts w:ascii="Times New Roman" w:eastAsia="Times New Roman" w:hAnsi="Times New Roman" w:cs="Times New Roman"/>
          <w:color w:val="000000"/>
          <w:sz w:val="22"/>
          <w:szCs w:val="22"/>
        </w:rPr>
      </w:pPr>
    </w:p>
    <w:p w14:paraId="5256F32B" w14:textId="053CA38D" w:rsidR="00CB6EF5" w:rsidRDefault="00BC573A">
      <w:pPr>
        <w:rPr>
          <w:rFonts w:ascii="Times New Roman" w:eastAsia="Times New Roman" w:hAnsi="Times New Roman" w:cs="Times New Roman"/>
          <w:color w:val="000000"/>
          <w:sz w:val="22"/>
          <w:szCs w:val="22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is letter amends the copy of the </w:t>
      </w:r>
      <w:r w:rsidR="00701AE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Request for </w:t>
      </w:r>
      <w:r w:rsidR="0002251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Expression </w:t>
      </w:r>
      <w:proofErr w:type="gramStart"/>
      <w:r w:rsidR="00022515">
        <w:rPr>
          <w:rFonts w:ascii="Times New Roman" w:eastAsia="Times New Roman" w:hAnsi="Times New Roman" w:cs="Times New Roman"/>
          <w:color w:val="000000"/>
          <w:sz w:val="24"/>
          <w:szCs w:val="24"/>
        </w:rPr>
        <w:t>Of</w:t>
      </w:r>
      <w:proofErr w:type="gramEnd"/>
      <w:r w:rsidR="0002251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Interest</w:t>
      </w:r>
      <w:r w:rsidR="00701AE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s detailed below. </w:t>
      </w:r>
      <w:r w:rsidR="00701AE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Bidders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re required to sign and return this addendum with the submission </w:t>
      </w:r>
      <w:r w:rsidR="00701AE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bids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s confirmation that the addendum was taken into consideration.</w:t>
      </w:r>
    </w:p>
    <w:p w14:paraId="6CBBA989" w14:textId="45946DD9" w:rsidR="00CB6EF5" w:rsidRDefault="00CB6EF5">
      <w:pPr>
        <w:spacing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7663E2B4" w14:textId="77777777" w:rsidR="00CB6EF5" w:rsidRDefault="00BC573A">
      <w:pPr>
        <w:spacing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  <w:t>Details of addendum:</w:t>
      </w:r>
    </w:p>
    <w:p w14:paraId="70FD0FFE" w14:textId="50831DA5" w:rsidR="00CB6EF5" w:rsidRDefault="00BC573A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e following sections of the </w:t>
      </w:r>
      <w:r w:rsidR="00701AE5">
        <w:rPr>
          <w:rFonts w:ascii="Times New Roman" w:eastAsia="Times New Roman" w:hAnsi="Times New Roman" w:cs="Times New Roman"/>
          <w:color w:val="000000"/>
          <w:sz w:val="24"/>
          <w:szCs w:val="24"/>
        </w:rPr>
        <w:t>Request for</w:t>
      </w:r>
      <w:r w:rsidR="0002251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Expression </w:t>
      </w:r>
      <w:proofErr w:type="gramStart"/>
      <w:r w:rsidR="00022515">
        <w:rPr>
          <w:rFonts w:ascii="Times New Roman" w:eastAsia="Times New Roman" w:hAnsi="Times New Roman" w:cs="Times New Roman"/>
          <w:color w:val="000000"/>
          <w:sz w:val="24"/>
          <w:szCs w:val="24"/>
        </w:rPr>
        <w:t>Of</w:t>
      </w:r>
      <w:proofErr w:type="gramEnd"/>
      <w:r w:rsidR="0002251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Interest</w:t>
      </w:r>
      <w:r w:rsidR="00701AE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have been amended</w:t>
      </w:r>
      <w:r w:rsidR="00022515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054BF7BA" w14:textId="2E7BA3D4" w:rsidR="00022515" w:rsidRDefault="00D506F5" w:rsidP="00D506F5">
      <w:pPr>
        <w:pStyle w:val="NormalWeb"/>
        <w:rPr>
          <w:color w:val="000000"/>
        </w:rPr>
      </w:pPr>
      <w:r w:rsidRPr="00AC2CDC">
        <w:rPr>
          <w:color w:val="000000"/>
          <w:highlight w:val="yellow"/>
        </w:rPr>
        <w:t>Deadline for Offer Submission</w:t>
      </w:r>
      <w:r w:rsidRPr="00AC2CDC">
        <w:rPr>
          <w:color w:val="000000"/>
          <w:highlight w:val="yellow"/>
        </w:rPr>
        <w:t xml:space="preserve"> has been changed from 10th March 2025 to 14th March 202</w:t>
      </w:r>
      <w:r w:rsidR="00AC2CDC" w:rsidRPr="00AC2CDC">
        <w:rPr>
          <w:color w:val="000000"/>
          <w:highlight w:val="yellow"/>
        </w:rPr>
        <w:t>5.</w:t>
      </w:r>
    </w:p>
    <w:p w14:paraId="643DCE2C" w14:textId="77777777" w:rsidR="00CB6EF5" w:rsidRDefault="00BC573A">
      <w:pP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All other terms and conditions remain unchanged.</w:t>
      </w:r>
    </w:p>
    <w:p w14:paraId="321B54CA" w14:textId="58B1D690" w:rsidR="00CB6EF5" w:rsidRDefault="00CB6EF5">
      <w:pPr>
        <w:jc w:val="center"/>
        <w:rPr>
          <w:rFonts w:ascii="Times New Roman" w:eastAsia="Times New Roman" w:hAnsi="Times New Roman" w:cs="Times New Roman"/>
          <w:color w:val="000000"/>
          <w:sz w:val="22"/>
          <w:szCs w:val="22"/>
        </w:rPr>
      </w:pPr>
    </w:p>
    <w:p w14:paraId="5D9084F3" w14:textId="0AC073A1" w:rsidR="00CB6EF5" w:rsidRDefault="00BC573A"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We acknowledge receipt of the above referenced Addendum to the </w:t>
      </w:r>
      <w:r w:rsidR="00701AE5">
        <w:rPr>
          <w:rFonts w:ascii="Times New Roman" w:eastAsia="Times New Roman" w:hAnsi="Times New Roman" w:cs="Times New Roman"/>
          <w:color w:val="000000"/>
          <w:sz w:val="24"/>
          <w:szCs w:val="24"/>
        </w:rPr>
        <w:t>Request for Bid/Proposal,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nd the Tender Addendum shall be incorporated into our Tender submission.</w:t>
      </w:r>
    </w:p>
    <w:tbl>
      <w:tblPr>
        <w:tblStyle w:val="a0"/>
        <w:tblW w:w="10792" w:type="dxa"/>
        <w:tblInd w:w="1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185"/>
        <w:gridCol w:w="6127"/>
        <w:gridCol w:w="255"/>
        <w:gridCol w:w="3225"/>
      </w:tblGrid>
      <w:tr w:rsidR="00CB6EF5" w14:paraId="5C7D5692" w14:textId="77777777" w:rsidTr="00EE03AA">
        <w:trPr>
          <w:trHeight w:val="400"/>
        </w:trPr>
        <w:tc>
          <w:tcPr>
            <w:tcW w:w="118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4947A1" w14:textId="77777777" w:rsidR="00CB6EF5" w:rsidRDefault="00BC573A">
            <w:pPr>
              <w:widowControl w:val="0"/>
              <w:spacing w:after="0" w:line="240" w:lineRule="auto"/>
            </w:pPr>
            <w:r>
              <w:t xml:space="preserve">Name: </w:t>
            </w:r>
          </w:p>
        </w:tc>
        <w:tc>
          <w:tcPr>
            <w:tcW w:w="6127" w:type="dxa"/>
            <w:tcBorders>
              <w:top w:val="single" w:sz="8" w:space="0" w:color="FFFFFF"/>
              <w:left w:val="single" w:sz="8" w:space="0" w:color="FFFFFF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4DADCC" w14:textId="77777777" w:rsidR="00CB6EF5" w:rsidRDefault="00CB6EF5">
            <w:pPr>
              <w:widowControl w:val="0"/>
              <w:spacing w:after="0" w:line="240" w:lineRule="auto"/>
            </w:pPr>
          </w:p>
        </w:tc>
        <w:tc>
          <w:tcPr>
            <w:tcW w:w="25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1161CC" w14:textId="77777777" w:rsidR="00CB6EF5" w:rsidRDefault="00CB6EF5">
            <w:pPr>
              <w:widowControl w:val="0"/>
              <w:spacing w:after="0" w:line="240" w:lineRule="auto"/>
            </w:pPr>
          </w:p>
        </w:tc>
        <w:tc>
          <w:tcPr>
            <w:tcW w:w="3225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E19E29" w14:textId="77777777" w:rsidR="00CB6EF5" w:rsidRDefault="00BC573A">
            <w:pPr>
              <w:widowControl w:val="0"/>
              <w:spacing w:after="0" w:line="240" w:lineRule="auto"/>
            </w:pPr>
            <w:r>
              <w:t xml:space="preserve">Stamp: </w:t>
            </w:r>
          </w:p>
        </w:tc>
      </w:tr>
      <w:tr w:rsidR="00CB6EF5" w14:paraId="53B7C19B" w14:textId="77777777" w:rsidTr="00EE03AA">
        <w:trPr>
          <w:trHeight w:val="400"/>
        </w:trPr>
        <w:tc>
          <w:tcPr>
            <w:tcW w:w="118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6F0A69" w14:textId="77777777" w:rsidR="00CB6EF5" w:rsidRDefault="00BC573A">
            <w:pPr>
              <w:widowControl w:val="0"/>
              <w:spacing w:after="0" w:line="240" w:lineRule="auto"/>
            </w:pPr>
            <w:r>
              <w:t>Signature:</w:t>
            </w:r>
          </w:p>
        </w:tc>
        <w:tc>
          <w:tcPr>
            <w:tcW w:w="6127" w:type="dxa"/>
            <w:tcBorders>
              <w:left w:val="single" w:sz="8" w:space="0" w:color="FFFFFF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EF4325" w14:textId="77777777" w:rsidR="00CB6EF5" w:rsidRDefault="00CB6EF5">
            <w:pPr>
              <w:widowControl w:val="0"/>
              <w:spacing w:after="0" w:line="240" w:lineRule="auto"/>
            </w:pPr>
          </w:p>
        </w:tc>
        <w:tc>
          <w:tcPr>
            <w:tcW w:w="25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EFDCF4" w14:textId="77777777" w:rsidR="00CB6EF5" w:rsidRDefault="00CB6EF5">
            <w:pPr>
              <w:widowControl w:val="0"/>
              <w:spacing w:after="0" w:line="240" w:lineRule="auto"/>
            </w:pPr>
          </w:p>
        </w:tc>
        <w:tc>
          <w:tcPr>
            <w:tcW w:w="322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FC2F84" w14:textId="77777777" w:rsidR="00CB6EF5" w:rsidRDefault="00CB6EF5">
            <w:pPr>
              <w:widowControl w:val="0"/>
              <w:spacing w:after="0" w:line="240" w:lineRule="auto"/>
            </w:pPr>
          </w:p>
        </w:tc>
      </w:tr>
      <w:tr w:rsidR="00CB6EF5" w14:paraId="035E604D" w14:textId="77777777" w:rsidTr="00EE03AA">
        <w:trPr>
          <w:trHeight w:val="400"/>
        </w:trPr>
        <w:tc>
          <w:tcPr>
            <w:tcW w:w="118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8B424E" w14:textId="77777777" w:rsidR="00CB6EF5" w:rsidRDefault="00BC573A">
            <w:pPr>
              <w:widowControl w:val="0"/>
              <w:spacing w:after="0" w:line="240" w:lineRule="auto"/>
            </w:pPr>
            <w:r>
              <w:t>Date:</w:t>
            </w:r>
          </w:p>
        </w:tc>
        <w:tc>
          <w:tcPr>
            <w:tcW w:w="6127" w:type="dxa"/>
            <w:tcBorders>
              <w:left w:val="single" w:sz="8" w:space="0" w:color="FFFFFF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7B92DD" w14:textId="77777777" w:rsidR="00CB6EF5" w:rsidRDefault="00CB6EF5">
            <w:pPr>
              <w:widowControl w:val="0"/>
              <w:spacing w:after="0" w:line="240" w:lineRule="auto"/>
            </w:pPr>
          </w:p>
        </w:tc>
        <w:tc>
          <w:tcPr>
            <w:tcW w:w="25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BDEAAB" w14:textId="77777777" w:rsidR="00CB6EF5" w:rsidRDefault="00CB6EF5">
            <w:pPr>
              <w:widowControl w:val="0"/>
              <w:spacing w:after="0" w:line="240" w:lineRule="auto"/>
            </w:pPr>
          </w:p>
        </w:tc>
        <w:tc>
          <w:tcPr>
            <w:tcW w:w="322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E09FC7" w14:textId="77777777" w:rsidR="00CB6EF5" w:rsidRDefault="00CB6EF5">
            <w:pPr>
              <w:widowControl w:val="0"/>
              <w:spacing w:after="0" w:line="240" w:lineRule="auto"/>
            </w:pPr>
          </w:p>
        </w:tc>
      </w:tr>
    </w:tbl>
    <w:p w14:paraId="56A116A1" w14:textId="77777777" w:rsidR="00CB6EF5" w:rsidRDefault="00CB6EF5">
      <w:pPr>
        <w:widowControl w:val="0"/>
        <w:spacing w:after="160" w:line="240" w:lineRule="auto"/>
        <w:rPr>
          <w:rFonts w:ascii="Times New Roman" w:eastAsia="Times New Roman" w:hAnsi="Times New Roman" w:cs="Times New Roman"/>
          <w:color w:val="000000"/>
          <w:sz w:val="22"/>
          <w:szCs w:val="22"/>
        </w:rPr>
      </w:pPr>
    </w:p>
    <w:p w14:paraId="7CEE0237" w14:textId="77777777" w:rsidR="00CB6EF5" w:rsidRDefault="00CB6EF5">
      <w:pPr>
        <w:widowControl w:val="0"/>
        <w:spacing w:after="160" w:line="240" w:lineRule="auto"/>
      </w:pPr>
    </w:p>
    <w:sectPr w:rsidR="00CB6EF5" w:rsidSect="00EE03AA">
      <w:headerReference w:type="default" r:id="rId9"/>
      <w:footerReference w:type="default" r:id="rId10"/>
      <w:pgSz w:w="12240" w:h="15840"/>
      <w:pgMar w:top="1440" w:right="720" w:bottom="1440" w:left="720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6954CC1" w14:textId="77777777" w:rsidR="00E93A4F" w:rsidRDefault="00E93A4F">
      <w:pPr>
        <w:spacing w:after="0" w:line="240" w:lineRule="auto"/>
      </w:pPr>
      <w:r>
        <w:separator/>
      </w:r>
    </w:p>
  </w:endnote>
  <w:endnote w:type="continuationSeparator" w:id="0">
    <w:p w14:paraId="634172B6" w14:textId="77777777" w:rsidR="00E93A4F" w:rsidRDefault="00E93A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5985A1" w14:textId="0B44A99D" w:rsidR="00291428" w:rsidRPr="00291428" w:rsidRDefault="00291428">
    <w:pPr>
      <w:pStyle w:val="Footer"/>
      <w:rPr>
        <w:lang w:val="en-GB"/>
      </w:rPr>
    </w:pPr>
    <w:r>
      <w:rPr>
        <w:lang w:val="en-GB"/>
      </w:rPr>
      <w:t>Version 1.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6202630" w14:textId="77777777" w:rsidR="00E93A4F" w:rsidRDefault="00E93A4F">
      <w:pPr>
        <w:spacing w:after="0" w:line="240" w:lineRule="auto"/>
      </w:pPr>
      <w:r>
        <w:separator/>
      </w:r>
    </w:p>
  </w:footnote>
  <w:footnote w:type="continuationSeparator" w:id="0">
    <w:p w14:paraId="7E3C6242" w14:textId="77777777" w:rsidR="00E93A4F" w:rsidRDefault="00E93A4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6F2D78" w14:textId="77777777" w:rsidR="00CB6EF5" w:rsidRDefault="00BC573A">
    <w:pPr>
      <w:pStyle w:val="Title"/>
      <w:spacing w:before="0" w:after="0"/>
      <w:rPr>
        <w:sz w:val="36"/>
        <w:szCs w:val="36"/>
      </w:rPr>
    </w:pPr>
    <w:bookmarkStart w:id="1" w:name="_fxpprzt9v65c" w:colFirst="0" w:colLast="0"/>
    <w:bookmarkEnd w:id="1"/>
    <w:r>
      <w:rPr>
        <w:noProof/>
      </w:rPr>
      <w:drawing>
        <wp:anchor distT="114300" distB="114300" distL="114300" distR="114300" simplePos="0" relativeHeight="251658240" behindDoc="0" locked="0" layoutInCell="1" hidden="0" allowOverlap="1" wp14:anchorId="3888E62F" wp14:editId="76F36473">
          <wp:simplePos x="0" y="0"/>
          <wp:positionH relativeFrom="margin">
            <wp:posOffset>6105525</wp:posOffset>
          </wp:positionH>
          <wp:positionV relativeFrom="paragraph">
            <wp:posOffset>17780</wp:posOffset>
          </wp:positionV>
          <wp:extent cx="638175" cy="800100"/>
          <wp:effectExtent l="0" t="0" r="9525" b="0"/>
          <wp:wrapSquare wrapText="bothSides" distT="114300" distB="114300" distL="114300" distR="114300"/>
          <wp:docPr id="1" name="image2.jpg" descr="MC Logo Vertical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jpg" descr="MC Logo Vertical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638175" cy="8001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05C20067" w14:textId="77777777" w:rsidR="00701AE5" w:rsidRDefault="00701AE5">
    <w:pPr>
      <w:pStyle w:val="Title"/>
      <w:spacing w:before="0" w:after="0" w:line="240" w:lineRule="auto"/>
      <w:rPr>
        <w:sz w:val="36"/>
        <w:szCs w:val="36"/>
      </w:rPr>
    </w:pPr>
    <w:bookmarkStart w:id="2" w:name="_j8ygr4y4rt81" w:colFirst="0" w:colLast="0"/>
    <w:bookmarkEnd w:id="2"/>
  </w:p>
  <w:p w14:paraId="583008E4" w14:textId="6D487AE6" w:rsidR="00CB6EF5" w:rsidRDefault="00BC573A">
    <w:pPr>
      <w:pStyle w:val="Title"/>
      <w:spacing w:before="0" w:after="0" w:line="240" w:lineRule="auto"/>
      <w:rPr>
        <w:sz w:val="36"/>
        <w:szCs w:val="36"/>
      </w:rPr>
    </w:pPr>
    <w:r>
      <w:rPr>
        <w:sz w:val="36"/>
        <w:szCs w:val="36"/>
      </w:rPr>
      <w:t xml:space="preserve">Addendum to </w:t>
    </w:r>
    <w:r w:rsidR="00701AE5">
      <w:rPr>
        <w:sz w:val="36"/>
        <w:szCs w:val="36"/>
      </w:rPr>
      <w:t xml:space="preserve">Request for Bids/Proposal </w:t>
    </w:r>
    <w:r>
      <w:rPr>
        <w:sz w:val="36"/>
        <w:szCs w:val="36"/>
      </w:rPr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1MjA0MTcxtTQ1tzRV0lEKTi0uzszPAykwqgUA71cliiwAAAA="/>
  </w:docVars>
  <w:rsids>
    <w:rsidRoot w:val="00CB6EF5"/>
    <w:rsid w:val="00013698"/>
    <w:rsid w:val="00022515"/>
    <w:rsid w:val="00291428"/>
    <w:rsid w:val="003433E6"/>
    <w:rsid w:val="0042478C"/>
    <w:rsid w:val="00701AE5"/>
    <w:rsid w:val="007F502D"/>
    <w:rsid w:val="00AC2CDC"/>
    <w:rsid w:val="00BC573A"/>
    <w:rsid w:val="00C37C16"/>
    <w:rsid w:val="00CA2753"/>
    <w:rsid w:val="00CB6EF5"/>
    <w:rsid w:val="00D506F5"/>
    <w:rsid w:val="00E93A4F"/>
    <w:rsid w:val="00EE03AA"/>
    <w:rsid w:val="00F83C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250B3C8"/>
  <w15:docId w15:val="{5CC9808F-A027-4720-9AAD-E136A50733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color w:val="4C515A"/>
        <w:sz w:val="21"/>
        <w:szCs w:val="21"/>
        <w:lang w:val="en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after="28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280" w:after="140" w:line="216" w:lineRule="auto"/>
      <w:outlineLvl w:val="0"/>
    </w:pPr>
    <w:rPr>
      <w:b/>
      <w:color w:val="D01D2B"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after="240" w:line="228" w:lineRule="auto"/>
      <w:outlineLvl w:val="1"/>
    </w:pPr>
    <w:rPr>
      <w:rFonts w:ascii="Times New Roman" w:eastAsia="Times New Roman" w:hAnsi="Times New Roman" w:cs="Times New Roman"/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after="100" w:line="228" w:lineRule="auto"/>
      <w:outlineLvl w:val="2"/>
    </w:pPr>
    <w:rPr>
      <w:b/>
      <w:color w:val="D01D2B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after="100" w:line="228" w:lineRule="auto"/>
      <w:outlineLvl w:val="4"/>
    </w:pPr>
    <w:rPr>
      <w:smallCaps/>
      <w:color w:val="868A90"/>
    </w:rPr>
  </w:style>
  <w:style w:type="paragraph" w:styleId="Heading6">
    <w:name w:val="heading 6"/>
    <w:basedOn w:val="Normal"/>
    <w:next w:val="Normal"/>
    <w:pPr>
      <w:keepNext/>
      <w:keepLines/>
      <w:spacing w:before="40"/>
      <w:outlineLvl w:val="5"/>
    </w:pPr>
    <w:rPr>
      <w:b/>
      <w:color w:val="868A9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280" w:after="140" w:line="216" w:lineRule="auto"/>
    </w:pPr>
    <w:rPr>
      <w:b/>
      <w:color w:val="D01D2B"/>
      <w:sz w:val="60"/>
      <w:szCs w:val="60"/>
    </w:rPr>
  </w:style>
  <w:style w:type="paragraph" w:styleId="Subtitle">
    <w:name w:val="Subtitle"/>
    <w:basedOn w:val="Normal"/>
    <w:next w:val="Normal"/>
    <w:pPr>
      <w:keepNext/>
      <w:keepLines/>
      <w:spacing w:after="120" w:line="216" w:lineRule="auto"/>
    </w:pPr>
    <w:rPr>
      <w:rFonts w:ascii="Times" w:eastAsia="Times" w:hAnsi="Times" w:cs="Times"/>
      <w:b/>
      <w:i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EE03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03AA"/>
  </w:style>
  <w:style w:type="paragraph" w:styleId="Footer">
    <w:name w:val="footer"/>
    <w:basedOn w:val="Normal"/>
    <w:link w:val="FooterChar"/>
    <w:uiPriority w:val="99"/>
    <w:unhideWhenUsed/>
    <w:rsid w:val="00EE03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03AA"/>
  </w:style>
  <w:style w:type="paragraph" w:styleId="NormalWeb">
    <w:name w:val="Normal (Web)"/>
    <w:basedOn w:val="Normal"/>
    <w:uiPriority w:val="99"/>
    <w:unhideWhenUsed/>
    <w:rsid w:val="00D506F5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val="en-KE" w:eastAsia="en-K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973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c527da3-167d-42c9-85d1-98ae851d0bb8">
      <Terms xmlns="http://schemas.microsoft.com/office/infopath/2007/PartnerControls"/>
    </lcf76f155ced4ddcb4097134ff3c332f>
    <TaxCatchAll xmlns="9a32fb0a-b800-495d-9250-c2fb66604c71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A034180211AE043B170E4F9A0985381" ma:contentTypeVersion="13" ma:contentTypeDescription="Create a new document." ma:contentTypeScope="" ma:versionID="149d146157f4c9a14322f9a9be8abfe3">
  <xsd:schema xmlns:xsd="http://www.w3.org/2001/XMLSchema" xmlns:xs="http://www.w3.org/2001/XMLSchema" xmlns:p="http://schemas.microsoft.com/office/2006/metadata/properties" xmlns:ns2="9a32fb0a-b800-495d-9250-c2fb66604c71" xmlns:ns3="4c527da3-167d-42c9-85d1-98ae851d0bb8" targetNamespace="http://schemas.microsoft.com/office/2006/metadata/properties" ma:root="true" ma:fieldsID="2e80f29b29caf68f51a857a1a0cef098" ns2:_="" ns3:_="">
    <xsd:import namespace="9a32fb0a-b800-495d-9250-c2fb66604c71"/>
    <xsd:import namespace="4c527da3-167d-42c9-85d1-98ae851d0bb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32fb0a-b800-495d-9250-c2fb66604c7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f897baf7-c1d1-4554-8785-320b4a803ae4}" ma:internalName="TaxCatchAll" ma:showField="CatchAllData" ma:web="9a32fb0a-b800-495d-9250-c2fb66604c7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527da3-167d-42c9-85d1-98ae851d0bb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fd5105f9-52a3-44ab-ac7b-ddd7eac5592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AEC81D1-3BB9-414E-A08F-7DEB6362F759}">
  <ds:schemaRefs>
    <ds:schemaRef ds:uri="http://schemas.microsoft.com/office/2006/metadata/properties"/>
    <ds:schemaRef ds:uri="http://schemas.microsoft.com/office/infopath/2007/PartnerControls"/>
    <ds:schemaRef ds:uri="4c527da3-167d-42c9-85d1-98ae851d0bb8"/>
    <ds:schemaRef ds:uri="9a32fb0a-b800-495d-9250-c2fb66604c71"/>
  </ds:schemaRefs>
</ds:datastoreItem>
</file>

<file path=customXml/itemProps2.xml><?xml version="1.0" encoding="utf-8"?>
<ds:datastoreItem xmlns:ds="http://schemas.openxmlformats.org/officeDocument/2006/customXml" ds:itemID="{67BEA43B-B5C3-4942-8D5C-9118EB5A37B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a32fb0a-b800-495d-9250-c2fb66604c71"/>
    <ds:schemaRef ds:uri="4c527da3-167d-42c9-85d1-98ae851d0bb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6266A8D-412A-42FE-B1FB-7E18449DE97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26</Words>
  <Characters>701</Characters>
  <Application>Microsoft Office Word</Application>
  <DocSecurity>0</DocSecurity>
  <Lines>3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avier Tissier</dc:creator>
  <cp:lastModifiedBy>Mary Muithya Nzaumi</cp:lastModifiedBy>
  <cp:revision>2</cp:revision>
  <dcterms:created xsi:type="dcterms:W3CDTF">2025-03-10T13:53:00Z</dcterms:created>
  <dcterms:modified xsi:type="dcterms:W3CDTF">2025-03-10T1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A034180211AE043B170E4F9A0985381</vt:lpwstr>
  </property>
  <property fmtid="{D5CDD505-2E9C-101B-9397-08002B2CF9AE}" pid="3" name="MediaServiceImageTags">
    <vt:lpwstr/>
  </property>
  <property fmtid="{D5CDD505-2E9C-101B-9397-08002B2CF9AE}" pid="4" name="GrammarlyDocumentId">
    <vt:lpwstr>075cd3ab804a84a6e04e23ccec7306f57670de993a2066aa493e5c927980baf1</vt:lpwstr>
  </property>
</Properties>
</file>